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Internship</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66d0ceb9e7a6f7508f9c2d7925a33c14e3ddb28"/>
    <w:p>
      <w:pPr>
        <w:pStyle w:val="Heading1"/>
      </w:pPr>
      <w:r>
        <w:t xml:space="preserve">Internship Application Letter for Surgical Internship in Seoul, South Kore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r>
        <w:br/>
      </w:r>
      <w:r>
        <w:t xml:space="preserve">Severance Hospital / Samsung Medical Center / Seoul National University Hospital</w:t>
      </w:r>
    </w:p>
    <w:p>
      <w:pPr>
        <w:pStyle w:val="BodyText"/>
      </w:pPr>
      <w:r>
        <w:t xml:space="preserve">I am writing this Internship Application Letter with profound enthusiasm to apply for a surgical internship position at your esteemed institution in South Korea Seoul. As a dedicated medical graduate from [Your Medical School, e.g., Johns Hopkins University School of Medicine] with hands-on experience in general surgery rotations and a deep admiration for the innovative surgical advancements pioneered within South Korea's healthcare ecosystem, I am eager to contribute my clinical skills and cultural adaptability to your team. My commitment to excellence in surgical care aligns precisely with Seoul’s reputation as a global hub for medical innovation, making this opportunity uniquely compelling.</w:t>
      </w:r>
    </w:p>
    <w:p>
      <w:pPr>
        <w:pStyle w:val="BodyText"/>
      </w:pPr>
      <w:r>
        <w:t xml:space="preserve">Throughout my medical training, I have immersed myself in the technical and ethical dimensions of surgical practice. During my clinical clerkship at [Teaching Hospital], I assisted in over 200 procedures spanning laparoscopic cholecystectomies, hernia repairs, and emergency trauma surgeries under the supervision of experienced surgeons. My proficiency extends to mastering minimally invasive techniques, utilizing advanced imaging for preoperative planning, and adhering strictly to sterile protocols—skills I am prepared to apply immediately within your surgical departments. Crucially, I have followed the groundbreaking work of Korean surgeons in robotic-assisted surgery (e.g., at Seoul National University Hospital’s Robotic Surgery Center) and gastric cancer research (a leading health concern in South Korea), which has deepened my respect for the precision and innovation driving your institution’s global standing.</w:t>
      </w:r>
    </w:p>
    <w:p>
      <w:pPr>
        <w:pStyle w:val="BodyText"/>
      </w:pPr>
      <w:r>
        <w:t xml:space="preserve">What draws me specifically to an Internship Application Letter focused on South Korea Seoul is the unparalleled synergy between cutting-edge medical infrastructure and cultural dedication to patient-centered care. Seoul hosts world-class facilities like Samsung Medical Center—ranked among Asia’s top hospitals for surgical robotics—and the comprehensive research ecosystem of Yonsei University College of Medicine, where surgeons pioneer treatments for conditions prevalent in Korean demographics. I am not merely seeking a clinical experience; I aspire to learn within a system renowned for its high-volume, high-accuracy surgical outcomes while embracing the cultural context that prioritizes holistic healing. This is why my application centers on South Korea Seoul as the ideal environment to refine my skills under mentors who embody both technical mastery and compassionate care—a hallmark of Korean surgical tradition.</w:t>
      </w:r>
    </w:p>
    <w:p>
      <w:pPr>
        <w:pStyle w:val="BodyText"/>
      </w:pPr>
      <w:r>
        <w:t xml:space="preserve">My commitment extends beyond clinical competence to cultural fluency, a critical aspect for any foreign medical intern in South Korea Seoul. I have completed introductory Korean language courses (TOPIK Level 3) and am actively engaging with resources on Korean medical ethics, including the emphasis on familial involvement in patient decisions and the rigorous post-operative care protocols prevalent across Seoul’s hospitals. I understand that trust is paramount in Korean healthcare, and I am prepared to immerse myself fully—observing local practices during morning rounds, participating in cultural sensitivity workshops offered by institutions like Ewha Womans University Hospital, and ensuring my communication respects hierarchical dynamics within medical teams. This dedication ensures my presence adds value while honoring the traditions of your institution.</w:t>
      </w:r>
    </w:p>
    <w:p>
      <w:pPr>
        <w:pStyle w:val="BodyText"/>
      </w:pPr>
      <w:r>
        <w:t xml:space="preserve">Furthermore, I am deeply impressed by Seoul’s leadership in integrating technology with surgery. The city’s hospitals are at the forefront of AI-driven surgical planning tools and telemedicine for rural access—a vision that resonates with my academic interest in surgical innovation. For instance, I have studied Samsung Medical Center’s use of machine learning to optimize laparoscopic suturing techniques, a project I would be honored to observe firsthand. This internship would allow me to contribute my analytical skills in data interpretation (gained through research on post-operative infection rates) while learning how Seoul’s surgical teams navigate technological advancements within a high-demand healthcare setting.</w:t>
      </w:r>
    </w:p>
    <w:p>
      <w:pPr>
        <w:pStyle w:val="BodyText"/>
      </w:pPr>
      <w:r>
        <w:t xml:space="preserve">I recognize that the surgical internship in South Korea Seoul is highly competitive and requires not only clinical aptitude but also resilience and humility. My background includes managing fast-paced ER environments during my emergency medicine rotation, where I honed my ability to stay calm under pressure while collaborating across multicultural teams—experiences directly transferable to Seoul’s dynamic hospital settings. Additionally, I have volunteered at community clinics serving diverse populations, reinforcing my belief that surgical excellence must be paired with empathy for patients from all backgrounds. In South Korea Seoul, where the doctor-patient relationship is deeply valued, I am ready to embody this philosophy through attentive care and continuous learning.</w:t>
      </w:r>
    </w:p>
    <w:p>
      <w:pPr>
        <w:pStyle w:val="BodyText"/>
      </w:pPr>
      <w:r>
        <w:t xml:space="preserve">The opportunity to join your surgical team represents a pivotal step in my journey toward becoming a surgeon who serves globally. South Korea Seoul’s blend of advanced infrastructure, cultural richness, and medical excellence provides the ideal crucible for growth. I am eager to bring my work ethic, technical foundation in surgery, and earnest commitment to contributing meaningfully to your institution’s mission—while embracing the Korean spirit of *gongyung* (mutual contribution) that defines its healthcare ethos.</w:t>
      </w:r>
    </w:p>
    <w:p>
      <w:pPr>
        <w:pStyle w:val="BodyText"/>
      </w:pPr>
      <w:r>
        <w:t xml:space="preserve">Thank you for considering my Internship Application Letter for a surgical internship in South Korea Seoul. I have attached my CV, letters of recommendation, and proof of medical licensure for your review. I welcome the opportunity to discuss how my skills align with your program’s objectives and am available for an interview at your earliest convenience. My Korean language dedication, surgical experience, and passion for advancing care in Seoul’s premier hospitals make me confident in my ability to thrive as an intern under your guidance.</w:t>
      </w:r>
    </w:p>
    <w:p>
      <w:pPr>
        <w:pStyle w:val="BodyText"/>
      </w:pPr>
      <w:r>
        <w:t xml:space="preserve">Sincerely,</w:t>
      </w:r>
      <w:r>
        <w:br/>
      </w:r>
      <w:r>
        <w:rPr>
          <w:bCs/>
          <w:b/>
        </w:rPr>
        <w:t xml:space="preserve">[Your Full Name]</w:t>
      </w:r>
    </w:p>
    <w:p>
      <w:pPr>
        <w:pStyle w:val="BodyText"/>
      </w:pPr>
      <w:r>
        <w:t xml:space="preserve">Word Count: 824</w:t>
      </w:r>
    </w:p>
    <w:p>
      <w:pPr>
        <w:pStyle w:val="BodyText"/>
      </w:pPr>
      <w:r>
        <w:t xml:space="preserve">Key Phrases Incorporated:</w:t>
      </w:r>
    </w:p>
    <w:p>
      <w:pPr>
        <w:numPr>
          <w:ilvl w:val="0"/>
          <w:numId w:val="1001"/>
        </w:numPr>
        <w:pStyle w:val="Compact"/>
      </w:pPr>
      <w:r>
        <w:t xml:space="preserve">"Internship Application Letter"</w:t>
      </w:r>
    </w:p>
    <w:p>
      <w:pPr>
        <w:numPr>
          <w:ilvl w:val="0"/>
          <w:numId w:val="1001"/>
        </w:numPr>
        <w:pStyle w:val="Compact"/>
      </w:pPr>
      <w:r>
        <w:t xml:space="preserve">"Surgeon"</w:t>
      </w:r>
    </w:p>
    <w:p>
      <w:pPr>
        <w:numPr>
          <w:ilvl w:val="0"/>
          <w:numId w:val="1001"/>
        </w:numPr>
        <w:pStyle w:val="Compact"/>
      </w:pPr>
      <w:r>
        <w:t xml:space="preserve">"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ical Internship in Seoul, South Korea</dc:title>
  <dc:creator/>
  <dc:language>en</dc:language>
  <cp:keywords/>
  <dcterms:created xsi:type="dcterms:W3CDTF">2026-07-21T02:27:03Z</dcterms:created>
  <dcterms:modified xsi:type="dcterms:W3CDTF">2026-07-21T02:27:03Z</dcterms:modified>
</cp:coreProperties>
</file>

<file path=docProps/custom.xml><?xml version="1.0" encoding="utf-8"?>
<Properties xmlns="http://schemas.openxmlformats.org/officeDocument/2006/custom-properties" xmlns:vt="http://schemas.openxmlformats.org/officeDocument/2006/docPropsVTypes"/>
</file>